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B78EF" w14:textId="4C4FCCF1" w:rsidR="00C559B4" w:rsidRPr="006E0D2F" w:rsidRDefault="008C40CF" w:rsidP="00D0750D">
      <w:pPr>
        <w:jc w:val="center"/>
        <w:rPr>
          <w:rFonts w:ascii="FangSong" w:eastAsia="FangSong" w:hAnsi="FangSong"/>
          <w:b/>
          <w:sz w:val="32"/>
          <w:szCs w:val="24"/>
        </w:rPr>
      </w:pPr>
      <w:r>
        <w:rPr>
          <w:rFonts w:ascii="FangSong" w:eastAsia="FangSong" w:hAnsi="FangSong" w:hint="eastAsia"/>
          <w:b/>
          <w:sz w:val="32"/>
          <w:szCs w:val="24"/>
        </w:rPr>
        <w:t>浙江农林</w:t>
      </w:r>
      <w:r w:rsidR="00D0750D" w:rsidRPr="006E0D2F">
        <w:rPr>
          <w:rFonts w:ascii="FangSong" w:eastAsia="FangSong" w:hAnsi="FangSong" w:hint="eastAsia"/>
          <w:b/>
          <w:sz w:val="32"/>
          <w:szCs w:val="24"/>
        </w:rPr>
        <w:t>大学</w:t>
      </w:r>
    </w:p>
    <w:p w14:paraId="6E9B4FA0" w14:textId="456141CC" w:rsidR="00D0750D" w:rsidRPr="006E0D2F" w:rsidRDefault="001E2E15" w:rsidP="00D46818">
      <w:pPr>
        <w:spacing w:after="100" w:afterAutospacing="1"/>
        <w:jc w:val="center"/>
        <w:rPr>
          <w:rFonts w:ascii="FangSong" w:eastAsia="FangSong" w:hAnsi="FangSong"/>
          <w:b/>
          <w:sz w:val="32"/>
          <w:szCs w:val="24"/>
        </w:rPr>
      </w:pPr>
      <w:r w:rsidRPr="006E0D2F">
        <w:rPr>
          <w:rFonts w:ascii="FangSong" w:eastAsia="FangSong" w:hAnsi="FangSong" w:hint="eastAsia"/>
          <w:b/>
          <w:sz w:val="32"/>
          <w:szCs w:val="24"/>
        </w:rPr>
        <w:t>第</w:t>
      </w:r>
      <w:r w:rsidR="008C40CF">
        <w:rPr>
          <w:rFonts w:ascii="FangSong" w:eastAsia="FangSong" w:hAnsi="FangSong" w:hint="eastAsia"/>
          <w:b/>
          <w:sz w:val="32"/>
          <w:szCs w:val="24"/>
        </w:rPr>
        <w:t>七</w:t>
      </w:r>
      <w:r w:rsidRPr="006E0D2F">
        <w:rPr>
          <w:rFonts w:ascii="FangSong" w:eastAsia="FangSong" w:hAnsi="FangSong" w:hint="eastAsia"/>
          <w:b/>
          <w:sz w:val="32"/>
          <w:szCs w:val="24"/>
        </w:rPr>
        <w:t>届全国大学生动物医学专业技能大赛</w:t>
      </w:r>
      <w:r w:rsidR="006E0D2F" w:rsidRPr="006E0D2F">
        <w:rPr>
          <w:rFonts w:ascii="FangSong" w:eastAsia="FangSong" w:hAnsi="FangSong" w:hint="eastAsia"/>
          <w:b/>
          <w:sz w:val="32"/>
          <w:szCs w:val="24"/>
        </w:rPr>
        <w:t>预赛</w:t>
      </w:r>
      <w:r w:rsidR="00D0750D" w:rsidRPr="006E0D2F">
        <w:rPr>
          <w:rFonts w:ascii="FangSong" w:eastAsia="FangSong" w:hAnsi="FangSong" w:hint="eastAsia"/>
          <w:b/>
          <w:sz w:val="32"/>
          <w:szCs w:val="24"/>
        </w:rPr>
        <w:t>报名表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8C40CF" w:rsidRPr="00D0750D" w14:paraId="5583A3D8" w14:textId="77777777" w:rsidTr="00A803A5">
        <w:trPr>
          <w:trHeight w:val="276"/>
        </w:trPr>
        <w:tc>
          <w:tcPr>
            <w:tcW w:w="1555" w:type="dxa"/>
            <w:noWrap/>
            <w:vAlign w:val="center"/>
            <w:hideMark/>
          </w:tcPr>
          <w:p w14:paraId="574A8F0E" w14:textId="77777777" w:rsidR="008C40CF" w:rsidRPr="005D26F8" w:rsidRDefault="008C40CF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姓 名</w:t>
            </w:r>
          </w:p>
        </w:tc>
        <w:tc>
          <w:tcPr>
            <w:tcW w:w="6741" w:type="dxa"/>
            <w:noWrap/>
            <w:vAlign w:val="center"/>
            <w:hideMark/>
          </w:tcPr>
          <w:p w14:paraId="6D223CCE" w14:textId="77777777" w:rsidR="008C40CF" w:rsidRPr="00D0750D" w:rsidRDefault="008C40CF" w:rsidP="00C559B4">
            <w:pPr>
              <w:jc w:val="center"/>
              <w:rPr>
                <w:rFonts w:ascii="FangSong" w:eastAsia="FangSong" w:hAnsi="FangSong"/>
                <w:sz w:val="28"/>
                <w:szCs w:val="28"/>
              </w:rPr>
            </w:pPr>
          </w:p>
        </w:tc>
      </w:tr>
      <w:tr w:rsidR="008C40CF" w:rsidRPr="00D0750D" w14:paraId="1B1C884D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59274B3A" w14:textId="13E2E480" w:rsidR="008C40CF" w:rsidRPr="005D26F8" w:rsidRDefault="008C40CF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班级</w:t>
            </w:r>
          </w:p>
        </w:tc>
        <w:tc>
          <w:tcPr>
            <w:tcW w:w="6741" w:type="dxa"/>
            <w:noWrap/>
            <w:vAlign w:val="center"/>
          </w:tcPr>
          <w:p w14:paraId="537DC5DD" w14:textId="77777777" w:rsidR="008C40CF" w:rsidRPr="00D0750D" w:rsidRDefault="008C40CF" w:rsidP="00C559B4">
            <w:pPr>
              <w:jc w:val="center"/>
              <w:rPr>
                <w:rFonts w:ascii="FangSong" w:eastAsia="FangSong" w:hAnsi="FangSong"/>
                <w:sz w:val="28"/>
                <w:szCs w:val="28"/>
              </w:rPr>
            </w:pPr>
          </w:p>
        </w:tc>
      </w:tr>
      <w:tr w:rsidR="008C40CF" w:rsidRPr="00D0750D" w14:paraId="22D587A9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09F57700" w14:textId="4093E814" w:rsidR="008C40CF" w:rsidRPr="005D26F8" w:rsidRDefault="008C40CF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电话</w:t>
            </w:r>
          </w:p>
        </w:tc>
        <w:tc>
          <w:tcPr>
            <w:tcW w:w="6741" w:type="dxa"/>
            <w:noWrap/>
            <w:vAlign w:val="center"/>
          </w:tcPr>
          <w:p w14:paraId="28E2E0C4" w14:textId="77777777" w:rsidR="008C40CF" w:rsidRPr="00D0750D" w:rsidRDefault="008C40CF" w:rsidP="00C559B4">
            <w:pPr>
              <w:jc w:val="center"/>
              <w:rPr>
                <w:rFonts w:ascii="FangSong" w:eastAsia="FangSong" w:hAnsi="FangSong"/>
                <w:sz w:val="28"/>
                <w:szCs w:val="28"/>
              </w:rPr>
            </w:pPr>
          </w:p>
        </w:tc>
      </w:tr>
      <w:tr w:rsidR="008C40CF" w:rsidRPr="00D0750D" w14:paraId="1B927FCA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0ED221DA" w14:textId="3FAC955F" w:rsidR="008C40CF" w:rsidRPr="005D26F8" w:rsidRDefault="00504213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7061D6">
              <w:rPr>
                <w:rFonts w:ascii="Times New Roman" w:eastAsia="FangSong" w:hAnsi="Times New Roman" w:cs="Times New Roman"/>
                <w:b/>
                <w:bCs/>
                <w:sz w:val="28"/>
                <w:szCs w:val="28"/>
              </w:rPr>
              <w:t>QQ/</w:t>
            </w: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微信</w:t>
            </w:r>
          </w:p>
        </w:tc>
        <w:tc>
          <w:tcPr>
            <w:tcW w:w="6741" w:type="dxa"/>
            <w:noWrap/>
            <w:vAlign w:val="center"/>
          </w:tcPr>
          <w:p w14:paraId="2E695FF2" w14:textId="77777777" w:rsidR="008C40CF" w:rsidRPr="00D0750D" w:rsidRDefault="008C40CF" w:rsidP="00C559B4">
            <w:pPr>
              <w:jc w:val="center"/>
              <w:rPr>
                <w:rFonts w:ascii="FangSong" w:eastAsia="FangSong" w:hAnsi="FangSong"/>
                <w:sz w:val="28"/>
                <w:szCs w:val="28"/>
              </w:rPr>
            </w:pPr>
          </w:p>
        </w:tc>
      </w:tr>
      <w:tr w:rsidR="008C40CF" w:rsidRPr="00D0750D" w14:paraId="33F52F67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0DA743E9" w14:textId="77777777" w:rsidR="00E55594" w:rsidRPr="005D26F8" w:rsidRDefault="008C40CF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绩点</w:t>
            </w:r>
            <w:r w:rsidR="00E55594"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/</w:t>
            </w:r>
          </w:p>
          <w:p w14:paraId="19219C14" w14:textId="113A8905" w:rsidR="008C40CF" w:rsidRPr="005D26F8" w:rsidRDefault="00E55594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专业排名</w:t>
            </w:r>
          </w:p>
        </w:tc>
        <w:tc>
          <w:tcPr>
            <w:tcW w:w="6741" w:type="dxa"/>
            <w:noWrap/>
            <w:vAlign w:val="center"/>
          </w:tcPr>
          <w:p w14:paraId="396D5F7E" w14:textId="2E9BEA5F" w:rsidR="008C40CF" w:rsidRPr="00D0750D" w:rsidRDefault="00E55594" w:rsidP="00BE513F">
            <w:pPr>
              <w:jc w:val="right"/>
              <w:rPr>
                <w:rFonts w:ascii="FangSong" w:eastAsia="FangSong" w:hAnsi="FangSong"/>
                <w:sz w:val="28"/>
                <w:szCs w:val="28"/>
              </w:rPr>
            </w:pPr>
            <w:r>
              <w:rPr>
                <w:rFonts w:ascii="FangSong" w:eastAsia="FangSong" w:hAnsi="FangSong" w:hint="eastAsia"/>
                <w:color w:val="808080" w:themeColor="background1" w:themeShade="80"/>
                <w:sz w:val="24"/>
                <w:szCs w:val="24"/>
              </w:rPr>
              <w:t>示例：</w:t>
            </w:r>
            <w:r w:rsidRPr="00E55594">
              <w:rPr>
                <w:rFonts w:ascii="FangSong" w:eastAsia="FangSong" w:hAnsi="FangSong" w:hint="eastAsia"/>
                <w:b/>
                <w:bCs/>
                <w:color w:val="808080" w:themeColor="background1" w:themeShade="80"/>
                <w:sz w:val="24"/>
                <w:szCs w:val="24"/>
                <w:u w:val="single"/>
              </w:rPr>
              <w:t>3</w:t>
            </w:r>
            <w:r w:rsidRPr="00E55594">
              <w:rPr>
                <w:rFonts w:ascii="FangSong" w:eastAsia="FangSong" w:hAnsi="FangSong"/>
                <w:b/>
                <w:bCs/>
                <w:color w:val="808080" w:themeColor="background1" w:themeShade="80"/>
                <w:sz w:val="24"/>
                <w:szCs w:val="24"/>
                <w:u w:val="single"/>
              </w:rPr>
              <w:t>.8/11</w:t>
            </w:r>
            <w:r w:rsidR="00BE513F" w:rsidRPr="00E55594">
              <w:rPr>
                <w:rFonts w:ascii="FangSong" w:eastAsia="FangSong" w:hAnsi="FangSong" w:hint="eastAsia"/>
                <w:b/>
                <w:bCs/>
                <w:color w:val="808080" w:themeColor="background1" w:themeShade="80"/>
                <w:sz w:val="24"/>
                <w:szCs w:val="24"/>
              </w:rPr>
              <w:t>（请附上成绩单）</w:t>
            </w:r>
          </w:p>
        </w:tc>
      </w:tr>
      <w:tr w:rsidR="008C40CF" w:rsidRPr="00D0750D" w14:paraId="7E066433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0BC2563A" w14:textId="4A83C344" w:rsidR="008C40CF" w:rsidRPr="005D26F8" w:rsidRDefault="00504213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相关证书</w:t>
            </w:r>
          </w:p>
        </w:tc>
        <w:tc>
          <w:tcPr>
            <w:tcW w:w="6741" w:type="dxa"/>
            <w:noWrap/>
            <w:vAlign w:val="center"/>
          </w:tcPr>
          <w:p w14:paraId="4C7E19C1" w14:textId="062D6BC1" w:rsidR="008C40CF" w:rsidRPr="00BE513F" w:rsidRDefault="00BE513F" w:rsidP="00BE513F">
            <w:pPr>
              <w:jc w:val="left"/>
              <w:rPr>
                <w:rFonts w:ascii="FangSong" w:eastAsia="FangSong" w:hAnsi="FangSong"/>
                <w:color w:val="808080" w:themeColor="background1" w:themeShade="80"/>
                <w:sz w:val="22"/>
              </w:rPr>
            </w:pPr>
            <w:r w:rsidRPr="00BE513F">
              <w:rPr>
                <w:rFonts w:ascii="FangSong" w:eastAsia="FangSong" w:hAnsi="FangSong" w:hint="eastAsia"/>
                <w:color w:val="808080" w:themeColor="background1" w:themeShade="80"/>
                <w:sz w:val="22"/>
              </w:rPr>
              <w:t>（例如C</w:t>
            </w:r>
            <w:r w:rsidRPr="00BE513F">
              <w:rPr>
                <w:rFonts w:ascii="FangSong" w:eastAsia="FangSong" w:hAnsi="FangSong"/>
                <w:color w:val="808080" w:themeColor="background1" w:themeShade="80"/>
                <w:sz w:val="22"/>
              </w:rPr>
              <w:t>ET</w:t>
            </w:r>
            <w:r w:rsidRPr="00BE513F">
              <w:rPr>
                <w:rFonts w:ascii="FangSong" w:eastAsia="FangSong" w:hAnsi="FangSong" w:hint="eastAsia"/>
                <w:color w:val="808080" w:themeColor="background1" w:themeShade="80"/>
                <w:sz w:val="22"/>
              </w:rPr>
              <w:t>，兽医资格证）</w:t>
            </w:r>
          </w:p>
          <w:p w14:paraId="3972A3E5" w14:textId="1CAED27D" w:rsidR="008C40CF" w:rsidRPr="00D0750D" w:rsidRDefault="008C40CF" w:rsidP="00BE513F">
            <w:pPr>
              <w:rPr>
                <w:rFonts w:ascii="FangSong" w:eastAsia="FangSong" w:hAnsi="FangSong"/>
                <w:sz w:val="28"/>
                <w:szCs w:val="28"/>
              </w:rPr>
            </w:pPr>
          </w:p>
        </w:tc>
      </w:tr>
      <w:tr w:rsidR="008C40CF" w:rsidRPr="00D0750D" w14:paraId="55235B82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563EFAD4" w14:textId="7642C994" w:rsidR="008C40CF" w:rsidRPr="005D26F8" w:rsidRDefault="00BE513F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个人陈述</w:t>
            </w:r>
          </w:p>
        </w:tc>
        <w:tc>
          <w:tcPr>
            <w:tcW w:w="6741" w:type="dxa"/>
            <w:noWrap/>
            <w:vAlign w:val="center"/>
          </w:tcPr>
          <w:p w14:paraId="150E06FF" w14:textId="13A2F910" w:rsidR="008C40CF" w:rsidRPr="00BE513F" w:rsidRDefault="00BE513F" w:rsidP="00C559B4">
            <w:pPr>
              <w:jc w:val="center"/>
              <w:rPr>
                <w:rFonts w:ascii="FangSong" w:eastAsia="FangSong" w:hAnsi="FangSong"/>
                <w:color w:val="808080" w:themeColor="background1" w:themeShade="80"/>
                <w:sz w:val="24"/>
                <w:szCs w:val="24"/>
              </w:rPr>
            </w:pPr>
            <w:r w:rsidRPr="00BE513F">
              <w:rPr>
                <w:rFonts w:ascii="FangSong" w:eastAsia="FangSong" w:hAnsi="FangSong" w:hint="eastAsia"/>
                <w:color w:val="808080" w:themeColor="background1" w:themeShade="80"/>
                <w:sz w:val="24"/>
                <w:szCs w:val="24"/>
              </w:rPr>
              <w:t>（例如个人主要成就、优势、个人兴趣、未来规划打算、参加比赛原因与动力、备赛计划）</w:t>
            </w:r>
          </w:p>
          <w:p w14:paraId="69692EEF" w14:textId="77777777" w:rsidR="00BE513F" w:rsidRPr="00BE513F" w:rsidRDefault="00BE513F" w:rsidP="00C559B4">
            <w:pPr>
              <w:jc w:val="center"/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77410A60" w14:textId="77777777" w:rsidR="00BE513F" w:rsidRPr="00BE513F" w:rsidRDefault="00BE513F" w:rsidP="00C559B4">
            <w:pPr>
              <w:jc w:val="center"/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20E59BFE" w14:textId="77777777" w:rsidR="00BE513F" w:rsidRPr="00BE513F" w:rsidRDefault="00BE513F" w:rsidP="00C559B4">
            <w:pPr>
              <w:jc w:val="center"/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25DE7353" w14:textId="6E39A1EB" w:rsidR="00BE513F" w:rsidRDefault="00BE513F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34059CAC" w14:textId="56584654" w:rsidR="00BE513F" w:rsidRDefault="00BE513F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138EE82C" w14:textId="6C6DA9C9" w:rsidR="00BE513F" w:rsidRDefault="00BE513F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46178100" w14:textId="0EBCB5F1" w:rsidR="00BE513F" w:rsidRDefault="00BE513F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7EF4650F" w14:textId="00D5E198" w:rsidR="00BE513F" w:rsidRDefault="00BE513F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71A44D63" w14:textId="77777777" w:rsidR="00BE513F" w:rsidRPr="00BE513F" w:rsidRDefault="00BE513F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335BCDD3" w14:textId="77777777" w:rsidR="00BE513F" w:rsidRDefault="00BE513F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49296C0F" w14:textId="7A29DEF8" w:rsidR="00FE27A5" w:rsidRPr="00BE513F" w:rsidRDefault="00FE27A5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</w:tc>
      </w:tr>
    </w:tbl>
    <w:p w14:paraId="284CB669" w14:textId="0D89CA7D" w:rsidR="00D0750D" w:rsidRPr="00FE27A5" w:rsidRDefault="00D0750D" w:rsidP="00504213">
      <w:pPr>
        <w:rPr>
          <w:rFonts w:ascii="FangSong" w:eastAsia="FangSong" w:hAnsi="FangSong"/>
          <w:sz w:val="28"/>
          <w:szCs w:val="28"/>
        </w:rPr>
      </w:pPr>
    </w:p>
    <w:sectPr w:rsidR="00D0750D" w:rsidRPr="00FE27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01F44" w14:textId="77777777" w:rsidR="000D43A3" w:rsidRDefault="000D43A3" w:rsidP="00D0750D">
      <w:r>
        <w:separator/>
      </w:r>
    </w:p>
  </w:endnote>
  <w:endnote w:type="continuationSeparator" w:id="0">
    <w:p w14:paraId="03197BE2" w14:textId="77777777" w:rsidR="000D43A3" w:rsidRDefault="000D43A3" w:rsidP="00D07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6CD70" w14:textId="77777777" w:rsidR="000D43A3" w:rsidRDefault="000D43A3" w:rsidP="00D0750D">
      <w:r>
        <w:separator/>
      </w:r>
    </w:p>
  </w:footnote>
  <w:footnote w:type="continuationSeparator" w:id="0">
    <w:p w14:paraId="60DB53C9" w14:textId="77777777" w:rsidR="000D43A3" w:rsidRDefault="000D43A3" w:rsidP="00D075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MTczNDEzNzE1N7RU0lEKTi0uzszPAykwqgUAnrX94SwAAAA="/>
  </w:docVars>
  <w:rsids>
    <w:rsidRoot w:val="00826662"/>
    <w:rsid w:val="000050DA"/>
    <w:rsid w:val="000929D2"/>
    <w:rsid w:val="000D43A3"/>
    <w:rsid w:val="00127539"/>
    <w:rsid w:val="001D3787"/>
    <w:rsid w:val="001E2E15"/>
    <w:rsid w:val="00264793"/>
    <w:rsid w:val="003B2AD6"/>
    <w:rsid w:val="00504213"/>
    <w:rsid w:val="005C7F8F"/>
    <w:rsid w:val="005D26F8"/>
    <w:rsid w:val="006E0D2F"/>
    <w:rsid w:val="007061D6"/>
    <w:rsid w:val="007F3E07"/>
    <w:rsid w:val="0080782D"/>
    <w:rsid w:val="00826662"/>
    <w:rsid w:val="00836C3D"/>
    <w:rsid w:val="008C40CF"/>
    <w:rsid w:val="00B217DE"/>
    <w:rsid w:val="00BE513F"/>
    <w:rsid w:val="00C559B4"/>
    <w:rsid w:val="00D0750D"/>
    <w:rsid w:val="00D46818"/>
    <w:rsid w:val="00D87A4B"/>
    <w:rsid w:val="00E55594"/>
    <w:rsid w:val="00E748F7"/>
    <w:rsid w:val="00FE2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71B9A2"/>
  <w15:chartTrackingRefBased/>
  <w15:docId w15:val="{19A26D90-A2FC-44C4-A073-3CFC8986C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5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0750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075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0750D"/>
    <w:rPr>
      <w:sz w:val="18"/>
      <w:szCs w:val="18"/>
    </w:rPr>
  </w:style>
  <w:style w:type="table" w:styleId="TableGrid">
    <w:name w:val="Table Grid"/>
    <w:basedOn w:val="TableNormal"/>
    <w:uiPriority w:val="39"/>
    <w:rsid w:val="00D075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3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LIU</dc:creator>
  <cp:keywords/>
  <dc:description/>
  <cp:lastModifiedBy>ZH</cp:lastModifiedBy>
  <cp:revision>10</cp:revision>
  <dcterms:created xsi:type="dcterms:W3CDTF">2020-09-18T04:55:00Z</dcterms:created>
  <dcterms:modified xsi:type="dcterms:W3CDTF">2023-02-15T03:58:00Z</dcterms:modified>
</cp:coreProperties>
</file>